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B176F8" w14:textId="05D6E758" w:rsidR="00D370C9" w:rsidRPr="009A4CDF" w:rsidRDefault="00D370C9" w:rsidP="00D370C9">
      <w:pPr>
        <w:pStyle w:val="Heading2"/>
        <w:jc w:val="center"/>
        <w:rPr>
          <w:rFonts w:ascii="Times New Roman" w:hAnsi="Times New Roman" w:cs="Times New Roman"/>
          <w:b/>
          <w:color w:val="auto"/>
          <w:sz w:val="32"/>
        </w:rPr>
      </w:pPr>
      <w:r w:rsidRPr="009A4CDF">
        <w:rPr>
          <w:rFonts w:ascii="Times New Roman" w:hAnsi="Times New Roman" w:cs="Times New Roman"/>
          <w:b/>
          <w:color w:val="auto"/>
          <w:sz w:val="32"/>
        </w:rPr>
        <w:t>Ideation and Stakeholder</w:t>
      </w:r>
    </w:p>
    <w:p w14:paraId="37E98FAC" w14:textId="24204987" w:rsidR="00D370C9" w:rsidRPr="009A4CDF" w:rsidRDefault="00D370C9" w:rsidP="00D370C9">
      <w:pPr>
        <w:pStyle w:val="Heading2"/>
        <w:rPr>
          <w:rFonts w:ascii="Times New Roman" w:hAnsi="Times New Roman" w:cs="Times New Roman"/>
          <w:b/>
          <w:color w:val="auto"/>
          <w:sz w:val="28"/>
        </w:rPr>
      </w:pPr>
      <w:r w:rsidRPr="009A4CDF">
        <w:rPr>
          <w:rFonts w:ascii="Times New Roman" w:hAnsi="Times New Roman" w:cs="Times New Roman"/>
          <w:b/>
          <w:color w:val="auto"/>
          <w:sz w:val="28"/>
        </w:rPr>
        <w:t>1. Stakeholder Identification</w:t>
      </w:r>
    </w:p>
    <w:p w14:paraId="21256D29" w14:textId="77777777" w:rsidR="00FA64C4" w:rsidRDefault="00FA64C4" w:rsidP="00FA64C4">
      <w:pPr>
        <w:pStyle w:val="Heading2"/>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 xml:space="preserve">The proposed project, called </w:t>
      </w:r>
      <w:proofErr w:type="spellStart"/>
      <w:r w:rsidRPr="00FA64C4">
        <w:rPr>
          <w:rFonts w:ascii="Times New Roman" w:eastAsia="Times New Roman" w:hAnsi="Times New Roman" w:cs="Times New Roman"/>
          <w:color w:val="auto"/>
          <w:sz w:val="24"/>
          <w:szCs w:val="24"/>
          <w:lang w:eastAsia="en-IN"/>
        </w:rPr>
        <w:t>Infomate</w:t>
      </w:r>
      <w:proofErr w:type="spellEnd"/>
      <w:r w:rsidRPr="00FA64C4">
        <w:rPr>
          <w:rFonts w:ascii="Times New Roman" w:eastAsia="Times New Roman" w:hAnsi="Times New Roman" w:cs="Times New Roman"/>
          <w:color w:val="auto"/>
          <w:sz w:val="24"/>
          <w:szCs w:val="24"/>
          <w:lang w:eastAsia="en-IN"/>
        </w:rPr>
        <w:t>, will address a variety of stakeholders connected to the ICT Department:</w:t>
      </w:r>
    </w:p>
    <w:p w14:paraId="1775EECB" w14:textId="77777777" w:rsidR="00FA64C4" w:rsidRPr="00FA64C4" w:rsidRDefault="00FA64C4" w:rsidP="00FA64C4">
      <w:pPr>
        <w:rPr>
          <w:lang w:eastAsia="en-IN"/>
        </w:rPr>
      </w:pPr>
    </w:p>
    <w:p w14:paraId="33D97D5C" w14:textId="70BF094F" w:rsidR="00FA64C4" w:rsidRPr="00FA64C4" w:rsidRDefault="00FA64C4" w:rsidP="00FA64C4">
      <w:pPr>
        <w:pStyle w:val="Heading2"/>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1.</w:t>
      </w:r>
      <w:r>
        <w:rPr>
          <w:rFonts w:ascii="Times New Roman" w:eastAsia="Times New Roman" w:hAnsi="Times New Roman" w:cs="Times New Roman"/>
          <w:color w:val="auto"/>
          <w:sz w:val="24"/>
          <w:szCs w:val="24"/>
          <w:lang w:eastAsia="en-IN"/>
        </w:rPr>
        <w:tab/>
      </w:r>
      <w:r w:rsidRPr="00FA64C4">
        <w:rPr>
          <w:rFonts w:ascii="Times New Roman" w:eastAsia="Times New Roman" w:hAnsi="Times New Roman" w:cs="Times New Roman"/>
          <w:color w:val="auto"/>
          <w:sz w:val="24"/>
          <w:szCs w:val="24"/>
          <w:lang w:eastAsia="en-IN"/>
        </w:rPr>
        <w:t>Current Students (ICT Undergraduates &amp; Diploma Students)</w:t>
      </w:r>
    </w:p>
    <w:p w14:paraId="273406FE" w14:textId="7B998CB5" w:rsidR="00FA64C4" w:rsidRP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need quick access to information about faculty contact information, lab schedules, achievements within the department, placements, curriculum subjects, and student club activities.</w:t>
      </w:r>
    </w:p>
    <w:p w14:paraId="7124E1F8" w14:textId="34F1E973" w:rsid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are often unable to find the information they seek when faced with long PDF options or when department announcements are made indiscriminately.</w:t>
      </w:r>
    </w:p>
    <w:p w14:paraId="29152409" w14:textId="77777777" w:rsidR="00FA64C4" w:rsidRPr="00FA64C4" w:rsidRDefault="00FA64C4" w:rsidP="00FA64C4">
      <w:pPr>
        <w:rPr>
          <w:lang w:eastAsia="en-IN"/>
        </w:rPr>
      </w:pPr>
    </w:p>
    <w:p w14:paraId="2EFDCAE6" w14:textId="77777777" w:rsidR="00FA64C4" w:rsidRPr="00FA64C4" w:rsidRDefault="00FA64C4" w:rsidP="00FA64C4">
      <w:pPr>
        <w:pStyle w:val="Heading2"/>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2.</w:t>
      </w:r>
      <w:r w:rsidRPr="00FA64C4">
        <w:rPr>
          <w:rFonts w:ascii="Times New Roman" w:eastAsia="Times New Roman" w:hAnsi="Times New Roman" w:cs="Times New Roman"/>
          <w:color w:val="auto"/>
          <w:sz w:val="24"/>
          <w:szCs w:val="24"/>
          <w:lang w:eastAsia="en-IN"/>
        </w:rPr>
        <w:tab/>
        <w:t>New Admissions / Prospective Students</w:t>
      </w:r>
    </w:p>
    <w:p w14:paraId="595DB14B" w14:textId="3E30151B" w:rsidR="00FA64C4" w:rsidRP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need accurate and complete information about the ICT program structure, electives, facilities, placements and department achievements prior to admission.</w:t>
      </w:r>
    </w:p>
    <w:p w14:paraId="7A677EFB" w14:textId="6F85AB9D" w:rsid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will sometimes depend on in-person or emailing a faculty for information or rely on an outdated brochure.</w:t>
      </w:r>
    </w:p>
    <w:p w14:paraId="359D5AAB" w14:textId="77777777" w:rsidR="00FA64C4" w:rsidRPr="00FA64C4" w:rsidRDefault="00FA64C4" w:rsidP="00FA64C4">
      <w:pPr>
        <w:rPr>
          <w:lang w:eastAsia="en-IN"/>
        </w:rPr>
      </w:pPr>
    </w:p>
    <w:p w14:paraId="6F7F633C" w14:textId="77777777" w:rsidR="00FA64C4" w:rsidRPr="00FA64C4" w:rsidRDefault="00FA64C4" w:rsidP="00FA64C4">
      <w:pPr>
        <w:pStyle w:val="Heading2"/>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3.</w:t>
      </w:r>
      <w:r w:rsidRPr="00FA64C4">
        <w:rPr>
          <w:rFonts w:ascii="Times New Roman" w:eastAsia="Times New Roman" w:hAnsi="Times New Roman" w:cs="Times New Roman"/>
          <w:color w:val="auto"/>
          <w:sz w:val="24"/>
          <w:szCs w:val="24"/>
          <w:lang w:eastAsia="en-IN"/>
        </w:rPr>
        <w:tab/>
        <w:t>Parents / Guests / Visitors</w:t>
      </w:r>
    </w:p>
    <w:p w14:paraId="050EDEF9" w14:textId="189248DE" w:rsidR="00FA64C4" w:rsidRP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simply want to know about the department’s vision, mission, curriculum, international experience and placement outcomes.</w:t>
      </w:r>
    </w:p>
    <w:p w14:paraId="268CB8C5" w14:textId="53968F42" w:rsid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need a straightforward, conversational interface that doesn’t require clicking through a static web site or reading a long PDF.</w:t>
      </w:r>
    </w:p>
    <w:p w14:paraId="4AD06469" w14:textId="77777777" w:rsidR="00FA64C4" w:rsidRPr="00FA64C4" w:rsidRDefault="00FA64C4" w:rsidP="00FA64C4">
      <w:pPr>
        <w:rPr>
          <w:lang w:eastAsia="en-IN"/>
        </w:rPr>
      </w:pPr>
    </w:p>
    <w:p w14:paraId="7F992DE3" w14:textId="77777777" w:rsidR="00FA64C4" w:rsidRPr="00FA64C4" w:rsidRDefault="00FA64C4" w:rsidP="00FA64C4">
      <w:pPr>
        <w:pStyle w:val="Heading2"/>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4.</w:t>
      </w:r>
      <w:r w:rsidRPr="00FA64C4">
        <w:rPr>
          <w:rFonts w:ascii="Times New Roman" w:eastAsia="Times New Roman" w:hAnsi="Times New Roman" w:cs="Times New Roman"/>
          <w:color w:val="auto"/>
          <w:sz w:val="24"/>
          <w:szCs w:val="24"/>
          <w:lang w:eastAsia="en-IN"/>
        </w:rPr>
        <w:tab/>
        <w:t>Faculty and Administrative Staff</w:t>
      </w:r>
    </w:p>
    <w:p w14:paraId="328252E1" w14:textId="65E03D52" w:rsidR="00FA64C4" w:rsidRP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are often inundated with repetitive and basic questions regarding where to find labs, subject specifics or placement details.</w:t>
      </w:r>
    </w:p>
    <w:p w14:paraId="2C435D8C" w14:textId="77777777" w:rsidR="00FA64C4" w:rsidRDefault="00FA64C4" w:rsidP="00FA64C4">
      <w:pPr>
        <w:pStyle w:val="Heading2"/>
        <w:ind w:firstLine="720"/>
        <w:rPr>
          <w:rFonts w:ascii="Times New Roman" w:eastAsia="Times New Roman" w:hAnsi="Times New Roman" w:cs="Times New Roman"/>
          <w:color w:val="auto"/>
          <w:sz w:val="24"/>
          <w:szCs w:val="24"/>
          <w:lang w:eastAsia="en-IN"/>
        </w:rPr>
      </w:pPr>
      <w:r w:rsidRPr="00FA64C4">
        <w:rPr>
          <w:rFonts w:ascii="Times New Roman" w:eastAsia="Times New Roman" w:hAnsi="Times New Roman" w:cs="Times New Roman"/>
          <w:color w:val="auto"/>
          <w:sz w:val="24"/>
          <w:szCs w:val="24"/>
          <w:lang w:eastAsia="en-IN"/>
        </w:rPr>
        <w:t>They would benefit from an automated assistant to alleviate some of the demands posed by those repetitive questions, and reduce the burden, allowing them more time for teaching, mentoring, and research.</w:t>
      </w:r>
    </w:p>
    <w:p w14:paraId="5B87ECEC" w14:textId="77777777" w:rsidR="00FA64C4" w:rsidRDefault="00FA64C4" w:rsidP="00FA64C4">
      <w:pPr>
        <w:pStyle w:val="Heading2"/>
        <w:rPr>
          <w:rFonts w:ascii="Times New Roman" w:eastAsia="Times New Roman" w:hAnsi="Times New Roman" w:cs="Times New Roman"/>
          <w:color w:val="auto"/>
          <w:sz w:val="24"/>
          <w:szCs w:val="24"/>
          <w:lang w:eastAsia="en-IN"/>
        </w:rPr>
      </w:pPr>
    </w:p>
    <w:p w14:paraId="6F8A9329" w14:textId="77777777" w:rsidR="00FA64C4" w:rsidRDefault="00FA64C4" w:rsidP="00FA64C4">
      <w:pPr>
        <w:rPr>
          <w:lang w:eastAsia="en-IN"/>
        </w:rPr>
      </w:pPr>
    </w:p>
    <w:p w14:paraId="54FA6DBB" w14:textId="77777777" w:rsidR="00FA64C4" w:rsidRDefault="00FA64C4" w:rsidP="00FA64C4">
      <w:pPr>
        <w:rPr>
          <w:lang w:eastAsia="en-IN"/>
        </w:rPr>
      </w:pPr>
    </w:p>
    <w:p w14:paraId="7A669C61" w14:textId="77777777" w:rsidR="00FA64C4" w:rsidRPr="00FA64C4" w:rsidRDefault="00FA64C4" w:rsidP="00FA64C4">
      <w:pPr>
        <w:rPr>
          <w:lang w:eastAsia="en-IN"/>
        </w:rPr>
      </w:pPr>
    </w:p>
    <w:p w14:paraId="4F4C4335" w14:textId="2F689E26" w:rsidR="00D370C9" w:rsidRPr="009A4CDF" w:rsidRDefault="00D370C9" w:rsidP="00FA64C4">
      <w:pPr>
        <w:pStyle w:val="Heading2"/>
        <w:rPr>
          <w:rFonts w:ascii="Times New Roman" w:hAnsi="Times New Roman" w:cs="Times New Roman"/>
          <w:b/>
          <w:color w:val="auto"/>
          <w:sz w:val="28"/>
        </w:rPr>
      </w:pPr>
      <w:r w:rsidRPr="009A4CDF">
        <w:rPr>
          <w:rFonts w:ascii="Times New Roman" w:hAnsi="Times New Roman" w:cs="Times New Roman"/>
          <w:b/>
          <w:color w:val="auto"/>
          <w:sz w:val="28"/>
        </w:rPr>
        <w:lastRenderedPageBreak/>
        <w:t>2. Needs Analysis</w:t>
      </w:r>
    </w:p>
    <w:p w14:paraId="7B6D3CF5" w14:textId="50D15BEB" w:rsidR="00D370C9" w:rsidRPr="009A4CDF" w:rsidRDefault="00D370C9" w:rsidP="009A4CDF">
      <w:pPr>
        <w:pStyle w:val="NormalWeb"/>
      </w:pPr>
      <w:r w:rsidRPr="009A4CDF">
        <w:t>Based on the ICT Department Information PDF</w:t>
      </w:r>
      <w:r w:rsidR="009A4CDF" w:rsidRPr="009A4CDF">
        <w:t xml:space="preserve"> </w:t>
      </w:r>
      <w:r w:rsidRPr="009A4CDF">
        <w:t>and supporting academic/industry studies:</w:t>
      </w:r>
    </w:p>
    <w:p w14:paraId="6D471F17" w14:textId="30761486" w:rsidR="00FA64C4" w:rsidRPr="00FA64C4" w:rsidRDefault="00D370C9" w:rsidP="00FA64C4">
      <w:pPr>
        <w:pStyle w:val="NormalWeb"/>
        <w:numPr>
          <w:ilvl w:val="0"/>
          <w:numId w:val="9"/>
        </w:numPr>
        <w:spacing w:after="0" w:afterAutospacing="0"/>
        <w:rPr>
          <w:rStyle w:val="Strong"/>
          <w:b w:val="0"/>
          <w:bCs w:val="0"/>
        </w:rPr>
      </w:pPr>
      <w:r w:rsidRPr="009A4CDF">
        <w:rPr>
          <w:rStyle w:val="Strong"/>
          <w:b w:val="0"/>
        </w:rPr>
        <w:t>Centralized Knowledge Access</w:t>
      </w:r>
      <w:r w:rsidRPr="009A4CDF">
        <w:br/>
        <w:t xml:space="preserve">The department offers </w:t>
      </w:r>
      <w:r w:rsidRPr="009A4CDF">
        <w:rPr>
          <w:rStyle w:val="Strong"/>
          <w:b w:val="0"/>
        </w:rPr>
        <w:t>10 specialized labs, 70+ IPRs, strong placement records, and an updated semester-wise curriculum</w:t>
      </w:r>
      <w:r w:rsidRPr="009A4CDF">
        <w:t xml:space="preserve">. However, this information is stored in </w:t>
      </w:r>
      <w:r w:rsidRPr="009A4CDF">
        <w:rPr>
          <w:rStyle w:val="Strong"/>
          <w:b w:val="0"/>
        </w:rPr>
        <w:t>lengthy documents</w:t>
      </w:r>
      <w:r w:rsidRPr="009A4CDF">
        <w:t xml:space="preserve">. Students and visitors require a </w:t>
      </w:r>
      <w:r w:rsidRPr="009A4CDF">
        <w:rPr>
          <w:rStyle w:val="Strong"/>
          <w:b w:val="0"/>
        </w:rPr>
        <w:t>query-based system</w:t>
      </w:r>
      <w:r w:rsidRPr="009A4CDF">
        <w:t xml:space="preserve"> for quick access.</w:t>
      </w:r>
    </w:p>
    <w:p w14:paraId="155BB846" w14:textId="23140B72" w:rsidR="00FA64C4" w:rsidRPr="00FA64C4" w:rsidRDefault="00D370C9" w:rsidP="00FA64C4">
      <w:pPr>
        <w:pStyle w:val="NormalWeb"/>
        <w:numPr>
          <w:ilvl w:val="0"/>
          <w:numId w:val="9"/>
        </w:numPr>
        <w:spacing w:after="0" w:afterAutospacing="0"/>
        <w:rPr>
          <w:rStyle w:val="Strong"/>
          <w:b w:val="0"/>
          <w:bCs w:val="0"/>
        </w:rPr>
      </w:pPr>
      <w:r w:rsidRPr="009A4CDF">
        <w:rPr>
          <w:rStyle w:val="Strong"/>
          <w:b w:val="0"/>
        </w:rPr>
        <w:t>Automation of FAQs</w:t>
      </w:r>
      <w:r w:rsidRPr="009A4CDF">
        <w:br/>
        <w:t xml:space="preserve">McKinsey Digital (2022) reports that chatbot adoption in education can </w:t>
      </w:r>
      <w:r w:rsidRPr="009A4CDF">
        <w:rPr>
          <w:rStyle w:val="Strong"/>
          <w:b w:val="0"/>
        </w:rPr>
        <w:t>reduce repetitive administrative queries by up to 30%</w:t>
      </w:r>
      <w:r w:rsidRPr="009A4CDF">
        <w:t>, improving efficiency. This is directly relevant to faculty members answering recurring questions about labs, subjects, and placements.</w:t>
      </w:r>
    </w:p>
    <w:p w14:paraId="0D921B3D" w14:textId="3B33F2C2" w:rsidR="00FA64C4" w:rsidRPr="009A4CDF" w:rsidRDefault="00D370C9" w:rsidP="00FA64C4">
      <w:pPr>
        <w:pStyle w:val="NormalWeb"/>
        <w:numPr>
          <w:ilvl w:val="0"/>
          <w:numId w:val="9"/>
        </w:numPr>
        <w:spacing w:after="0" w:afterAutospacing="0"/>
      </w:pPr>
      <w:r w:rsidRPr="009A4CDF">
        <w:rPr>
          <w:rStyle w:val="Strong"/>
          <w:b w:val="0"/>
        </w:rPr>
        <w:t>Student Engagement during Admissions</w:t>
      </w:r>
      <w:r w:rsidRPr="009A4CDF">
        <w:br/>
        <w:t xml:space="preserve">EDUCAUSE Review (2023) highlights that </w:t>
      </w:r>
      <w:r w:rsidRPr="009A4CDF">
        <w:rPr>
          <w:rStyle w:val="Strong"/>
          <w:b w:val="0"/>
        </w:rPr>
        <w:t>AI-driven assistants improve new student engagement by providing instant answers to admission-related queries</w:t>
      </w:r>
      <w:r w:rsidRPr="009A4CDF">
        <w:t>, improving decision-making for prospective students</w:t>
      </w:r>
    </w:p>
    <w:p w14:paraId="298EC4E5" w14:textId="0D1E1D2F" w:rsidR="00FA64C4" w:rsidRPr="009A4CDF" w:rsidRDefault="00D370C9" w:rsidP="00FA64C4">
      <w:pPr>
        <w:pStyle w:val="NormalWeb"/>
        <w:numPr>
          <w:ilvl w:val="0"/>
          <w:numId w:val="9"/>
        </w:numPr>
        <w:spacing w:after="0" w:afterAutospacing="0"/>
      </w:pPr>
      <w:r w:rsidRPr="009A4CDF">
        <w:rPr>
          <w:rStyle w:val="Strong"/>
          <w:b w:val="0"/>
        </w:rPr>
        <w:t>Ease of Curriculum Navigation</w:t>
      </w:r>
      <w:r w:rsidRPr="009A4CDF">
        <w:br/>
        <w:t xml:space="preserve">The </w:t>
      </w:r>
      <w:proofErr w:type="spellStart"/>
      <w:proofErr w:type="gramStart"/>
      <w:r w:rsidRPr="009A4CDF">
        <w:t>B.Tech</w:t>
      </w:r>
      <w:proofErr w:type="spellEnd"/>
      <w:proofErr w:type="gramEnd"/>
      <w:r w:rsidRPr="009A4CDF">
        <w:t xml:space="preserve"> ICT curriculum includes </w:t>
      </w:r>
      <w:r w:rsidRPr="009A4CDF">
        <w:rPr>
          <w:rStyle w:val="Strong"/>
          <w:b w:val="0"/>
        </w:rPr>
        <w:t>8 semesters with 40+ core courses and 20+ electives</w:t>
      </w:r>
      <w:r w:rsidR="009A4CDF">
        <w:rPr>
          <w:rStyle w:val="Strong"/>
          <w:b w:val="0"/>
        </w:rPr>
        <w:t xml:space="preserve"> </w:t>
      </w:r>
      <w:r w:rsidRPr="009A4CDF">
        <w:t>Students struggle to locate specific subjects (e.g., “Which electives cover AI/ML?”). An interactive chatbot can simplify access to subject-level details.</w:t>
      </w:r>
    </w:p>
    <w:p w14:paraId="70B3DD99" w14:textId="2D4B0BBF" w:rsidR="00D370C9" w:rsidRDefault="00D370C9" w:rsidP="00FA64C4">
      <w:pPr>
        <w:pStyle w:val="NormalWeb"/>
        <w:numPr>
          <w:ilvl w:val="0"/>
          <w:numId w:val="9"/>
        </w:numPr>
        <w:spacing w:after="0" w:afterAutospacing="0"/>
      </w:pPr>
      <w:r w:rsidRPr="009A4CDF">
        <w:rPr>
          <w:rStyle w:val="Strong"/>
          <w:b w:val="0"/>
        </w:rPr>
        <w:t>Transparency &amp; Accessibility</w:t>
      </w:r>
      <w:r w:rsidRPr="009A4CDF">
        <w:br/>
        <w:t xml:space="preserve">IEEE education reports emphasize that AI-powered platforms help institutions maintain </w:t>
      </w:r>
      <w:r w:rsidRPr="009A4CDF">
        <w:rPr>
          <w:rStyle w:val="Strong"/>
          <w:b w:val="0"/>
        </w:rPr>
        <w:t>transparency and 24/7 accessibility</w:t>
      </w:r>
      <w:r w:rsidRPr="009A4CDF">
        <w:t xml:space="preserve"> of departmental data, improving trust among parents and stakeholders.</w:t>
      </w:r>
    </w:p>
    <w:p w14:paraId="3969992E" w14:textId="77777777" w:rsidR="00FA64C4" w:rsidRPr="009A4CDF" w:rsidRDefault="00FA64C4" w:rsidP="00FA64C4">
      <w:pPr>
        <w:pStyle w:val="NormalWeb"/>
        <w:spacing w:after="0" w:afterAutospacing="0"/>
      </w:pPr>
    </w:p>
    <w:p w14:paraId="3F4920FB" w14:textId="77777777" w:rsidR="00D370C9" w:rsidRPr="009A4CDF" w:rsidRDefault="00D370C9" w:rsidP="00D370C9">
      <w:pPr>
        <w:pStyle w:val="Heading2"/>
        <w:rPr>
          <w:rFonts w:ascii="Times New Roman" w:hAnsi="Times New Roman" w:cs="Times New Roman"/>
          <w:b/>
          <w:color w:val="auto"/>
          <w:sz w:val="28"/>
        </w:rPr>
      </w:pPr>
      <w:r w:rsidRPr="009A4CDF">
        <w:rPr>
          <w:rFonts w:ascii="Times New Roman" w:hAnsi="Times New Roman" w:cs="Times New Roman"/>
          <w:b/>
          <w:color w:val="auto"/>
          <w:sz w:val="28"/>
        </w:rPr>
        <w:t>3. Problem Statement</w:t>
      </w:r>
    </w:p>
    <w:p w14:paraId="73831453" w14:textId="77777777" w:rsidR="00D370C9" w:rsidRPr="009A4CDF" w:rsidRDefault="00D370C9" w:rsidP="00D370C9">
      <w:pPr>
        <w:pStyle w:val="NormalWeb"/>
      </w:pPr>
      <w:r w:rsidRPr="009A4CDF">
        <w:t xml:space="preserve">“Despite having comprehensive ICT Department documentation (faculty details, labs, curriculum, achievements, placements), students, new admissions, and visitors face challenges in quickly retrieving relevant information. Faculty and staff are burdened with repetitive queries, reducing efficiency. There is a need for an </w:t>
      </w:r>
      <w:r w:rsidRPr="009A4CDF">
        <w:rPr>
          <w:rStyle w:val="Strong"/>
          <w:b w:val="0"/>
        </w:rPr>
        <w:t>AI-powered, document-driven chatbot that provides seamless, accurate, and interactive access to ICT departmental knowledge</w:t>
      </w:r>
      <w:r w:rsidRPr="009A4CDF">
        <w:t>.”</w:t>
      </w:r>
    </w:p>
    <w:p w14:paraId="06AF9783" w14:textId="330E7CA6" w:rsidR="00D370C9" w:rsidRPr="009A4CDF" w:rsidRDefault="00D370C9" w:rsidP="00D370C9">
      <w:pPr>
        <w:rPr>
          <w:rFonts w:ascii="Times New Roman" w:hAnsi="Times New Roman" w:cs="Times New Roman"/>
        </w:rPr>
      </w:pPr>
    </w:p>
    <w:p w14:paraId="19542AAC" w14:textId="77777777" w:rsidR="00D370C9" w:rsidRPr="009A4CDF" w:rsidRDefault="00D370C9" w:rsidP="00D370C9">
      <w:pPr>
        <w:pStyle w:val="Heading2"/>
        <w:rPr>
          <w:rFonts w:ascii="Times New Roman" w:hAnsi="Times New Roman" w:cs="Times New Roman"/>
          <w:b/>
          <w:color w:val="auto"/>
          <w:sz w:val="28"/>
        </w:rPr>
      </w:pPr>
      <w:r w:rsidRPr="009A4CDF">
        <w:rPr>
          <w:rFonts w:ascii="Times New Roman" w:hAnsi="Times New Roman" w:cs="Times New Roman"/>
          <w:b/>
          <w:color w:val="auto"/>
          <w:sz w:val="28"/>
        </w:rPr>
        <w:lastRenderedPageBreak/>
        <w:t>4. Solution Ideation</w:t>
      </w:r>
    </w:p>
    <w:p w14:paraId="4CF5D729" w14:textId="77777777" w:rsidR="00D370C9" w:rsidRPr="009A4CDF" w:rsidRDefault="00D370C9" w:rsidP="00D370C9">
      <w:pPr>
        <w:pStyle w:val="NormalWeb"/>
      </w:pPr>
      <w:r w:rsidRPr="009A4CDF">
        <w:t>To address the problem, the following solutions are proposed:</w:t>
      </w:r>
    </w:p>
    <w:p w14:paraId="0E4C0F19" w14:textId="7B7ABB34" w:rsidR="00D370C9" w:rsidRPr="009A4CDF" w:rsidRDefault="00D370C9" w:rsidP="00D370C9">
      <w:pPr>
        <w:pStyle w:val="Heading3"/>
        <w:rPr>
          <w:rFonts w:ascii="Times New Roman" w:hAnsi="Times New Roman" w:cs="Times New Roman"/>
          <w:color w:val="auto"/>
        </w:rPr>
      </w:pPr>
      <w:proofErr w:type="spellStart"/>
      <w:r w:rsidRPr="009A4CDF">
        <w:rPr>
          <w:rStyle w:val="Strong"/>
          <w:rFonts w:ascii="Times New Roman" w:hAnsi="Times New Roman" w:cs="Times New Roman"/>
          <w:b w:val="0"/>
          <w:bCs w:val="0"/>
          <w:color w:val="auto"/>
        </w:rPr>
        <w:t>Infomate</w:t>
      </w:r>
      <w:proofErr w:type="spellEnd"/>
      <w:r w:rsidRPr="009A4CDF">
        <w:rPr>
          <w:rStyle w:val="Strong"/>
          <w:rFonts w:ascii="Times New Roman" w:hAnsi="Times New Roman" w:cs="Times New Roman"/>
          <w:b w:val="0"/>
          <w:bCs w:val="0"/>
          <w:color w:val="auto"/>
        </w:rPr>
        <w:t xml:space="preserve"> – Web-Based ICT Chatbot (Proposed Project)</w:t>
      </w:r>
    </w:p>
    <w:p w14:paraId="16EBE556" w14:textId="77777777" w:rsidR="00D370C9" w:rsidRPr="009A4CDF" w:rsidRDefault="00D370C9" w:rsidP="00D370C9">
      <w:pPr>
        <w:pStyle w:val="NormalWeb"/>
        <w:numPr>
          <w:ilvl w:val="0"/>
          <w:numId w:val="10"/>
        </w:numPr>
      </w:pPr>
      <w:r w:rsidRPr="009A4CDF">
        <w:t xml:space="preserve">A </w:t>
      </w:r>
      <w:r w:rsidRPr="009A4CDF">
        <w:rPr>
          <w:rStyle w:val="Strong"/>
          <w:b w:val="0"/>
        </w:rPr>
        <w:t>React (frontend)</w:t>
      </w:r>
      <w:r w:rsidRPr="009A4CDF">
        <w:t xml:space="preserve"> and </w:t>
      </w:r>
      <w:r w:rsidRPr="009A4CDF">
        <w:rPr>
          <w:rStyle w:val="Strong"/>
          <w:b w:val="0"/>
        </w:rPr>
        <w:t>Node.js (backend)</w:t>
      </w:r>
      <w:r w:rsidRPr="009A4CDF">
        <w:t xml:space="preserve"> chatbot integrated with </w:t>
      </w:r>
      <w:r w:rsidRPr="009A4CDF">
        <w:rPr>
          <w:rStyle w:val="Strong"/>
          <w:b w:val="0"/>
        </w:rPr>
        <w:t>Gemini API</w:t>
      </w:r>
      <w:r w:rsidRPr="009A4CDF">
        <w:t xml:space="preserve"> for document parsing.</w:t>
      </w:r>
    </w:p>
    <w:p w14:paraId="72C9D102" w14:textId="77777777" w:rsidR="00D370C9" w:rsidRPr="009A4CDF" w:rsidRDefault="00D370C9" w:rsidP="00D370C9">
      <w:pPr>
        <w:pStyle w:val="NormalWeb"/>
        <w:numPr>
          <w:ilvl w:val="0"/>
          <w:numId w:val="10"/>
        </w:numPr>
      </w:pPr>
      <w:r w:rsidRPr="009A4CDF">
        <w:t>Responds to natural language queries by extracting information directly from the ICT Department PDF (curriculum, faculties, placements, labs, achievements).</w:t>
      </w:r>
    </w:p>
    <w:p w14:paraId="43641F7B" w14:textId="77777777" w:rsidR="00D370C9" w:rsidRPr="009A4CDF" w:rsidRDefault="00D370C9" w:rsidP="00D370C9">
      <w:pPr>
        <w:pStyle w:val="NormalWeb"/>
        <w:numPr>
          <w:ilvl w:val="0"/>
          <w:numId w:val="10"/>
        </w:numPr>
      </w:pPr>
      <w:r w:rsidRPr="009A4CDF">
        <w:t>Example Queries:</w:t>
      </w:r>
    </w:p>
    <w:p w14:paraId="73187EEF" w14:textId="77777777" w:rsidR="00D370C9" w:rsidRPr="009A4CDF" w:rsidRDefault="00D370C9" w:rsidP="00D370C9">
      <w:pPr>
        <w:pStyle w:val="NormalWeb"/>
        <w:numPr>
          <w:ilvl w:val="1"/>
          <w:numId w:val="10"/>
        </w:numPr>
      </w:pPr>
      <w:r w:rsidRPr="009A4CDF">
        <w:t>“Who are the IoT faculty members?”</w:t>
      </w:r>
    </w:p>
    <w:p w14:paraId="0DCA7B15" w14:textId="77777777" w:rsidR="00D370C9" w:rsidRPr="009A4CDF" w:rsidRDefault="00D370C9" w:rsidP="00D370C9">
      <w:pPr>
        <w:pStyle w:val="NormalWeb"/>
        <w:numPr>
          <w:ilvl w:val="1"/>
          <w:numId w:val="10"/>
        </w:numPr>
      </w:pPr>
      <w:r w:rsidRPr="009A4CDF">
        <w:t>“What subjects are in Semester V?”</w:t>
      </w:r>
    </w:p>
    <w:p w14:paraId="2BE0899B" w14:textId="77777777" w:rsidR="00D370C9" w:rsidRPr="009A4CDF" w:rsidRDefault="00D370C9" w:rsidP="00D370C9">
      <w:pPr>
        <w:pStyle w:val="NormalWeb"/>
        <w:numPr>
          <w:ilvl w:val="1"/>
          <w:numId w:val="10"/>
        </w:numPr>
      </w:pPr>
      <w:r w:rsidRPr="009A4CDF">
        <w:t>“What are the latest placement packages in ICT?”</w:t>
      </w:r>
    </w:p>
    <w:p w14:paraId="600BC2E4" w14:textId="77777777" w:rsidR="00D370C9" w:rsidRPr="009A4CDF" w:rsidRDefault="00D370C9" w:rsidP="00D370C9">
      <w:pPr>
        <w:pStyle w:val="NormalWeb"/>
        <w:numPr>
          <w:ilvl w:val="0"/>
          <w:numId w:val="10"/>
        </w:numPr>
      </w:pPr>
      <w:r w:rsidRPr="009A4CDF">
        <w:rPr>
          <w:rStyle w:val="Strong"/>
          <w:b w:val="0"/>
        </w:rPr>
        <w:t>Impact:</w:t>
      </w:r>
      <w:r w:rsidRPr="009A4CDF">
        <w:t xml:space="preserve"> Improves accessibility, saves staff time, and enhances student/visitor experience.</w:t>
      </w:r>
    </w:p>
    <w:p w14:paraId="35938858" w14:textId="77777777" w:rsidR="00FA64C4" w:rsidRPr="009A4CDF" w:rsidRDefault="00FA64C4" w:rsidP="00FA64C4">
      <w:pPr>
        <w:pStyle w:val="NormalWeb"/>
        <w:ind w:left="360"/>
      </w:pPr>
    </w:p>
    <w:p w14:paraId="0CE5745D" w14:textId="77777777" w:rsidR="00D370C9" w:rsidRPr="009A4CDF" w:rsidRDefault="00D370C9" w:rsidP="00D370C9">
      <w:pPr>
        <w:pStyle w:val="Heading2"/>
        <w:rPr>
          <w:rFonts w:ascii="Times New Roman" w:hAnsi="Times New Roman" w:cs="Times New Roman"/>
          <w:b/>
          <w:color w:val="auto"/>
          <w:sz w:val="28"/>
        </w:rPr>
      </w:pPr>
      <w:r w:rsidRPr="009A4CDF">
        <w:rPr>
          <w:rFonts w:ascii="Times New Roman" w:hAnsi="Times New Roman" w:cs="Times New Roman"/>
          <w:b/>
          <w:color w:val="auto"/>
          <w:sz w:val="28"/>
        </w:rPr>
        <w:t>5. Relevance to ICT Domain</w:t>
      </w:r>
    </w:p>
    <w:p w14:paraId="59ADCAB5" w14:textId="77777777" w:rsidR="00D370C9" w:rsidRPr="009A4CDF" w:rsidRDefault="00D370C9" w:rsidP="00D370C9">
      <w:pPr>
        <w:pStyle w:val="NormalWeb"/>
      </w:pPr>
      <w:r w:rsidRPr="009A4CDF">
        <w:t>The project aligns with current ICT trends and technological practices:</w:t>
      </w:r>
    </w:p>
    <w:p w14:paraId="7B46610F" w14:textId="77777777" w:rsidR="00D370C9" w:rsidRPr="009A4CDF" w:rsidRDefault="00D370C9" w:rsidP="00D370C9">
      <w:pPr>
        <w:pStyle w:val="NormalWeb"/>
        <w:numPr>
          <w:ilvl w:val="0"/>
          <w:numId w:val="13"/>
        </w:numPr>
      </w:pPr>
      <w:r w:rsidRPr="000337E9">
        <w:rPr>
          <w:rStyle w:val="Strong"/>
          <w:bCs w:val="0"/>
        </w:rPr>
        <w:t>Artificial Intelligence (AI &amp; NLP):</w:t>
      </w:r>
      <w:r w:rsidRPr="009A4CDF">
        <w:t xml:space="preserve"> Uses Gemini API for natural language understanding and document retrieval.</w:t>
      </w:r>
    </w:p>
    <w:p w14:paraId="56067E73" w14:textId="77777777" w:rsidR="00D370C9" w:rsidRPr="009A4CDF" w:rsidRDefault="00D370C9" w:rsidP="00D370C9">
      <w:pPr>
        <w:pStyle w:val="NormalWeb"/>
        <w:numPr>
          <w:ilvl w:val="0"/>
          <w:numId w:val="13"/>
        </w:numPr>
      </w:pPr>
      <w:r w:rsidRPr="000337E9">
        <w:rPr>
          <w:rStyle w:val="Strong"/>
          <w:bCs w:val="0"/>
        </w:rPr>
        <w:t>Cloud Computing</w:t>
      </w:r>
      <w:r w:rsidRPr="009A4CDF">
        <w:rPr>
          <w:rStyle w:val="Strong"/>
          <w:b w:val="0"/>
        </w:rPr>
        <w:t>:</w:t>
      </w:r>
      <w:r w:rsidRPr="009A4CDF">
        <w:t xml:space="preserve"> Deployment on platforms like </w:t>
      </w:r>
      <w:proofErr w:type="spellStart"/>
      <w:r w:rsidRPr="009A4CDF">
        <w:rPr>
          <w:rStyle w:val="Strong"/>
          <w:b w:val="0"/>
        </w:rPr>
        <w:t>Vercel</w:t>
      </w:r>
      <w:proofErr w:type="spellEnd"/>
      <w:r w:rsidRPr="009A4CDF">
        <w:rPr>
          <w:rStyle w:val="Strong"/>
          <w:b w:val="0"/>
        </w:rPr>
        <w:t>/Render</w:t>
      </w:r>
      <w:r w:rsidRPr="009A4CDF">
        <w:t xml:space="preserve"> ensures scalability and high availability.</w:t>
      </w:r>
    </w:p>
    <w:p w14:paraId="522DE14F" w14:textId="77777777" w:rsidR="00D370C9" w:rsidRPr="009A4CDF" w:rsidRDefault="00D370C9" w:rsidP="00D370C9">
      <w:pPr>
        <w:pStyle w:val="NormalWeb"/>
        <w:numPr>
          <w:ilvl w:val="0"/>
          <w:numId w:val="13"/>
        </w:numPr>
      </w:pPr>
      <w:r w:rsidRPr="000337E9">
        <w:rPr>
          <w:rStyle w:val="Strong"/>
          <w:bCs w:val="0"/>
        </w:rPr>
        <w:t>Web Development</w:t>
      </w:r>
      <w:r w:rsidRPr="009A4CDF">
        <w:rPr>
          <w:rStyle w:val="Strong"/>
          <w:b w:val="0"/>
        </w:rPr>
        <w:t>:</w:t>
      </w:r>
      <w:r w:rsidRPr="009A4CDF">
        <w:t xml:space="preserve"> React and Node.js represent </w:t>
      </w:r>
      <w:r w:rsidRPr="009A4CDF">
        <w:rPr>
          <w:rStyle w:val="Strong"/>
          <w:b w:val="0"/>
        </w:rPr>
        <w:t>modern ICT software engineering practices</w:t>
      </w:r>
      <w:r w:rsidRPr="009A4CDF">
        <w:t>.</w:t>
      </w:r>
    </w:p>
    <w:p w14:paraId="4529843E" w14:textId="77777777" w:rsidR="00D370C9" w:rsidRPr="009A4CDF" w:rsidRDefault="00D370C9" w:rsidP="00D370C9">
      <w:pPr>
        <w:pStyle w:val="NormalWeb"/>
        <w:numPr>
          <w:ilvl w:val="0"/>
          <w:numId w:val="13"/>
        </w:numPr>
      </w:pPr>
      <w:r w:rsidRPr="000337E9">
        <w:rPr>
          <w:rStyle w:val="Strong"/>
          <w:bCs w:val="0"/>
        </w:rPr>
        <w:t>Digital Education Transformation</w:t>
      </w:r>
      <w:r w:rsidRPr="009A4CDF">
        <w:rPr>
          <w:rStyle w:val="Strong"/>
          <w:b w:val="0"/>
        </w:rPr>
        <w:t>:</w:t>
      </w:r>
      <w:r w:rsidRPr="009A4CDF">
        <w:t xml:space="preserve"> Reflects the global shift towards </w:t>
      </w:r>
      <w:r w:rsidRPr="009A4CDF">
        <w:rPr>
          <w:rStyle w:val="Strong"/>
          <w:b w:val="0"/>
        </w:rPr>
        <w:t>AI-powered student services</w:t>
      </w:r>
      <w:r w:rsidRPr="009A4CDF">
        <w:t>, consistent with initiatives in smart campuses.</w:t>
      </w:r>
    </w:p>
    <w:p w14:paraId="64C3119E" w14:textId="77777777" w:rsidR="00D370C9" w:rsidRPr="009A4CDF" w:rsidRDefault="00D370C9" w:rsidP="00D370C9">
      <w:pPr>
        <w:pStyle w:val="NormalWeb"/>
      </w:pPr>
      <w:r w:rsidRPr="009A4CDF">
        <w:rPr>
          <w:rStyle w:val="Strong"/>
        </w:rPr>
        <w:t>Potential Impact on ICT Field:</w:t>
      </w:r>
    </w:p>
    <w:p w14:paraId="2A87C519" w14:textId="77777777" w:rsidR="00D370C9" w:rsidRPr="009A4CDF" w:rsidRDefault="00D370C9" w:rsidP="00D370C9">
      <w:pPr>
        <w:pStyle w:val="NormalWeb"/>
        <w:numPr>
          <w:ilvl w:val="0"/>
          <w:numId w:val="14"/>
        </w:numPr>
      </w:pPr>
      <w:r w:rsidRPr="009A4CDF">
        <w:t xml:space="preserve">Enhances </w:t>
      </w:r>
      <w:r w:rsidRPr="009A4CDF">
        <w:rPr>
          <w:rStyle w:val="Strong"/>
          <w:b w:val="0"/>
        </w:rPr>
        <w:t>student satisfaction and academic transparency</w:t>
      </w:r>
      <w:r w:rsidRPr="009A4CDF">
        <w:t>.</w:t>
      </w:r>
    </w:p>
    <w:p w14:paraId="35A11CBC" w14:textId="77777777" w:rsidR="00D370C9" w:rsidRPr="009A4CDF" w:rsidRDefault="00D370C9" w:rsidP="00D370C9">
      <w:pPr>
        <w:pStyle w:val="NormalWeb"/>
        <w:numPr>
          <w:ilvl w:val="0"/>
          <w:numId w:val="14"/>
        </w:numPr>
      </w:pPr>
      <w:r w:rsidRPr="009A4CDF">
        <w:t xml:space="preserve">Reduces </w:t>
      </w:r>
      <w:r w:rsidRPr="009A4CDF">
        <w:rPr>
          <w:rStyle w:val="Strong"/>
          <w:b w:val="0"/>
        </w:rPr>
        <w:t>manual workload</w:t>
      </w:r>
      <w:r w:rsidRPr="009A4CDF">
        <w:t xml:space="preserve"> on faculty/staff.</w:t>
      </w:r>
    </w:p>
    <w:p w14:paraId="00D82B2C" w14:textId="77777777" w:rsidR="00D370C9" w:rsidRPr="009A4CDF" w:rsidRDefault="00D370C9" w:rsidP="00D370C9">
      <w:pPr>
        <w:pStyle w:val="NormalWeb"/>
        <w:numPr>
          <w:ilvl w:val="0"/>
          <w:numId w:val="14"/>
        </w:numPr>
      </w:pPr>
      <w:r w:rsidRPr="009A4CDF">
        <w:t xml:space="preserve">Serves as a </w:t>
      </w:r>
      <w:r w:rsidRPr="009A4CDF">
        <w:rPr>
          <w:rStyle w:val="Strong"/>
          <w:b w:val="0"/>
        </w:rPr>
        <w:t>model for other academic departments</w:t>
      </w:r>
      <w:r w:rsidRPr="009A4CDF">
        <w:t xml:space="preserve"> to implement AI-driven assistants.</w:t>
      </w:r>
    </w:p>
    <w:p w14:paraId="7FFCE669" w14:textId="77777777" w:rsidR="00D370C9" w:rsidRPr="009A4CDF" w:rsidRDefault="00D370C9" w:rsidP="00D370C9">
      <w:pPr>
        <w:pStyle w:val="NormalWeb"/>
        <w:numPr>
          <w:ilvl w:val="0"/>
          <w:numId w:val="14"/>
        </w:numPr>
      </w:pPr>
      <w:r w:rsidRPr="009A4CDF">
        <w:t xml:space="preserve">Encourages </w:t>
      </w:r>
      <w:r w:rsidRPr="009A4CDF">
        <w:rPr>
          <w:rStyle w:val="Strong"/>
          <w:b w:val="0"/>
        </w:rPr>
        <w:t>ICT adoption in higher education</w:t>
      </w:r>
      <w:r w:rsidRPr="009A4CDF">
        <w:t>, aligning with national digital education goals.</w:t>
      </w:r>
    </w:p>
    <w:p w14:paraId="57289CFC" w14:textId="21991A65" w:rsidR="002D52F0" w:rsidRPr="009A4CDF" w:rsidRDefault="002D52F0" w:rsidP="002D52F0">
      <w:pPr>
        <w:rPr>
          <w:rFonts w:ascii="Times New Roman" w:hAnsi="Times New Roman" w:cs="Times New Roman"/>
        </w:rPr>
      </w:pPr>
    </w:p>
    <w:sectPr w:rsidR="002D52F0" w:rsidRPr="009A4CDF">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378665" w14:textId="77777777" w:rsidR="00BA4B8B" w:rsidRDefault="00BA4B8B" w:rsidP="00BD1F0D">
      <w:pPr>
        <w:spacing w:after="0" w:line="240" w:lineRule="auto"/>
      </w:pPr>
      <w:r>
        <w:separator/>
      </w:r>
    </w:p>
  </w:endnote>
  <w:endnote w:type="continuationSeparator" w:id="0">
    <w:p w14:paraId="7EB2AFA5" w14:textId="77777777" w:rsidR="00BA4B8B" w:rsidRDefault="00BA4B8B" w:rsidP="00BD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25F391" w14:textId="77777777" w:rsidR="00BA4B8B" w:rsidRDefault="00BA4B8B" w:rsidP="00BD1F0D">
      <w:pPr>
        <w:spacing w:after="0" w:line="240" w:lineRule="auto"/>
      </w:pPr>
      <w:r>
        <w:separator/>
      </w:r>
    </w:p>
  </w:footnote>
  <w:footnote w:type="continuationSeparator" w:id="0">
    <w:p w14:paraId="54EC67D9" w14:textId="77777777" w:rsidR="00BA4B8B" w:rsidRDefault="00BA4B8B" w:rsidP="00BD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BD1F0D" w:rsidRPr="00FE361B" w14:paraId="227AB3F4" w14:textId="77777777" w:rsidTr="00B8474B">
      <w:tc>
        <w:tcPr>
          <w:tcW w:w="3006" w:type="dxa"/>
          <w:vAlign w:val="center"/>
        </w:tcPr>
        <w:p w14:paraId="3E473C4A" w14:textId="77777777" w:rsidR="00BD1F0D" w:rsidRPr="00FE361B" w:rsidRDefault="00BD1F0D" w:rsidP="00BD1F0D">
          <w:pPr>
            <w:tabs>
              <w:tab w:val="left" w:pos="7371"/>
              <w:tab w:val="left" w:pos="7655"/>
            </w:tabs>
            <w:spacing w:line="276" w:lineRule="auto"/>
            <w:ind w:right="723"/>
            <w:rPr>
              <w:b/>
              <w:sz w:val="28"/>
            </w:rPr>
          </w:pPr>
          <w:r w:rsidRPr="00FE361B">
            <w:rPr>
              <w:noProof/>
              <w:lang w:eastAsia="en-IN"/>
            </w:rPr>
            <w:drawing>
              <wp:anchor distT="0" distB="0" distL="114300" distR="114300" simplePos="0" relativeHeight="251659264" behindDoc="1" locked="0" layoutInCell="1" allowOverlap="1" wp14:anchorId="42A8E07F" wp14:editId="63B949FE">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4DE0A558" w14:textId="77777777" w:rsidR="00BD1F0D" w:rsidRPr="00FE361B" w:rsidRDefault="00BD1F0D" w:rsidP="00BD1F0D">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3E33FF3B" w14:textId="77777777" w:rsidR="00BD1F0D" w:rsidRPr="00FE361B" w:rsidRDefault="00BD1F0D" w:rsidP="00BD1F0D">
          <w:pPr>
            <w:tabs>
              <w:tab w:val="left" w:pos="7371"/>
              <w:tab w:val="left" w:pos="7655"/>
            </w:tabs>
            <w:spacing w:line="276" w:lineRule="auto"/>
            <w:ind w:left="121" w:right="-104" w:hanging="141"/>
            <w:rPr>
              <w:b/>
              <w:sz w:val="28"/>
              <w:szCs w:val="28"/>
            </w:rPr>
          </w:pPr>
          <w:r w:rsidRPr="00FE361B">
            <w:rPr>
              <w:b/>
              <w:sz w:val="28"/>
              <w:szCs w:val="28"/>
            </w:rPr>
            <w:t>Faculty of Technology</w:t>
          </w:r>
        </w:p>
        <w:p w14:paraId="6BD3413D" w14:textId="77777777" w:rsidR="00BD1F0D" w:rsidRPr="00FE361B" w:rsidRDefault="00BD1F0D" w:rsidP="00BD1F0D">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DE739B" w:rsidRPr="003922CB" w14:paraId="56EE961F" w14:textId="77777777" w:rsidTr="00B8474B">
      <w:tc>
        <w:tcPr>
          <w:tcW w:w="3006" w:type="dxa"/>
          <w:vAlign w:val="center"/>
        </w:tcPr>
        <w:p w14:paraId="5856559B" w14:textId="4F10FBFB" w:rsidR="00DE739B" w:rsidRPr="00FE361B" w:rsidRDefault="00DE739B" w:rsidP="00DE739B">
          <w:pPr>
            <w:tabs>
              <w:tab w:val="left" w:pos="7371"/>
              <w:tab w:val="left" w:pos="7655"/>
            </w:tabs>
            <w:spacing w:line="276" w:lineRule="auto"/>
            <w:ind w:right="15"/>
            <w:jc w:val="center"/>
            <w:rPr>
              <w:b/>
            </w:rPr>
          </w:pPr>
          <w:r w:rsidRPr="00FE361B">
            <w:rPr>
              <w:b/>
            </w:rPr>
            <w:t xml:space="preserve">Subject: </w:t>
          </w:r>
          <w:r w:rsidRPr="006B25F1">
            <w:rPr>
              <w:rFonts w:ascii="Calibri" w:eastAsia="Calibri" w:hAnsi="Calibri" w:cs="Calibri"/>
              <w:b/>
              <w:bCs/>
            </w:rPr>
            <w:t>Capstone Project (01CT1718)</w:t>
          </w:r>
        </w:p>
      </w:tc>
      <w:tc>
        <w:tcPr>
          <w:tcW w:w="7794" w:type="dxa"/>
          <w:gridSpan w:val="2"/>
          <w:vAlign w:val="center"/>
        </w:tcPr>
        <w:p w14:paraId="031EFD78" w14:textId="5222F0BB" w:rsidR="00DE739B" w:rsidRPr="003922CB" w:rsidRDefault="00C90484" w:rsidP="00DE739B">
          <w:pPr>
            <w:tabs>
              <w:tab w:val="left" w:pos="7371"/>
              <w:tab w:val="left" w:pos="7655"/>
            </w:tabs>
            <w:spacing w:line="276" w:lineRule="auto"/>
            <w:ind w:right="166"/>
            <w:jc w:val="both"/>
            <w:rPr>
              <w:b/>
            </w:rPr>
          </w:pPr>
          <w:r w:rsidRPr="00C90484">
            <w:rPr>
              <w:b/>
              <w:bCs/>
            </w:rPr>
            <w:t>Ideation and stakeholder</w:t>
          </w:r>
        </w:p>
      </w:tc>
    </w:tr>
    <w:tr w:rsidR="00DE739B" w:rsidRPr="00FE361B" w14:paraId="65A8D03B" w14:textId="77777777" w:rsidTr="00B8474B">
      <w:tc>
        <w:tcPr>
          <w:tcW w:w="3006" w:type="dxa"/>
          <w:vAlign w:val="center"/>
        </w:tcPr>
        <w:p w14:paraId="1A01FF94" w14:textId="0C164108" w:rsidR="00DE739B" w:rsidRPr="00FE361B" w:rsidRDefault="00587D91" w:rsidP="00DE739B">
          <w:pPr>
            <w:tabs>
              <w:tab w:val="left" w:pos="7371"/>
              <w:tab w:val="left" w:pos="7655"/>
            </w:tabs>
            <w:spacing w:line="276" w:lineRule="auto"/>
            <w:ind w:right="105"/>
            <w:jc w:val="center"/>
            <w:rPr>
              <w:b/>
              <w:sz w:val="28"/>
            </w:rPr>
          </w:pPr>
          <w:proofErr w:type="spellStart"/>
          <w:r>
            <w:rPr>
              <w:b/>
              <w:sz w:val="28"/>
            </w:rPr>
            <w:t>InfoMate</w:t>
          </w:r>
          <w:proofErr w:type="spellEnd"/>
        </w:p>
      </w:tc>
      <w:tc>
        <w:tcPr>
          <w:tcW w:w="2844" w:type="dxa"/>
          <w:vAlign w:val="center"/>
        </w:tcPr>
        <w:p w14:paraId="59B692DA" w14:textId="681BDF4E" w:rsidR="00DE739B" w:rsidRPr="00FE361B" w:rsidRDefault="00DE739B" w:rsidP="00DE739B">
          <w:pPr>
            <w:tabs>
              <w:tab w:val="left" w:pos="7371"/>
              <w:tab w:val="left" w:pos="7655"/>
            </w:tabs>
            <w:spacing w:line="276" w:lineRule="auto"/>
            <w:ind w:right="723"/>
            <w:rPr>
              <w:b/>
              <w:sz w:val="28"/>
            </w:rPr>
          </w:pPr>
          <w:r w:rsidRPr="00FE361B">
            <w:rPr>
              <w:b/>
              <w:szCs w:val="20"/>
            </w:rPr>
            <w:t>Date:</w:t>
          </w:r>
          <w:r>
            <w:rPr>
              <w:b/>
              <w:szCs w:val="20"/>
            </w:rPr>
            <w:t xml:space="preserve"> 22-09-2025</w:t>
          </w:r>
        </w:p>
      </w:tc>
      <w:tc>
        <w:tcPr>
          <w:tcW w:w="4950" w:type="dxa"/>
          <w:vAlign w:val="center"/>
        </w:tcPr>
        <w:p w14:paraId="4C2C96FA" w14:textId="2B154621" w:rsidR="00DE739B" w:rsidRPr="00FE361B" w:rsidRDefault="00DE739B" w:rsidP="00DE739B">
          <w:pPr>
            <w:tabs>
              <w:tab w:val="left" w:pos="7371"/>
              <w:tab w:val="left" w:pos="7655"/>
            </w:tabs>
            <w:spacing w:line="276" w:lineRule="auto"/>
            <w:ind w:right="723"/>
            <w:rPr>
              <w:b/>
              <w:szCs w:val="20"/>
            </w:rPr>
          </w:pPr>
          <w:r w:rsidRPr="00FE361B">
            <w:rPr>
              <w:b/>
              <w:szCs w:val="20"/>
            </w:rPr>
            <w:t>Enrolment No:</w:t>
          </w:r>
          <w:r>
            <w:rPr>
              <w:b/>
              <w:szCs w:val="20"/>
            </w:rPr>
            <w:t xml:space="preserve"> 92200133003, 92420133001</w:t>
          </w:r>
        </w:p>
      </w:tc>
    </w:tr>
  </w:tbl>
  <w:p w14:paraId="50CF4445" w14:textId="77777777" w:rsidR="00BD1F0D" w:rsidRDefault="00BD1F0D" w:rsidP="00587D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D1469"/>
    <w:multiLevelType w:val="multilevel"/>
    <w:tmpl w:val="7CF43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3562F5"/>
    <w:multiLevelType w:val="multilevel"/>
    <w:tmpl w:val="313C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EC44B9"/>
    <w:multiLevelType w:val="multilevel"/>
    <w:tmpl w:val="63925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CC0FCE"/>
    <w:multiLevelType w:val="multilevel"/>
    <w:tmpl w:val="2612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E00FFD"/>
    <w:multiLevelType w:val="multilevel"/>
    <w:tmpl w:val="24346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2650BB"/>
    <w:multiLevelType w:val="multilevel"/>
    <w:tmpl w:val="D124F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AD36A0"/>
    <w:multiLevelType w:val="multilevel"/>
    <w:tmpl w:val="BB08A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F449C5"/>
    <w:multiLevelType w:val="multilevel"/>
    <w:tmpl w:val="81B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EA55F3"/>
    <w:multiLevelType w:val="multilevel"/>
    <w:tmpl w:val="310AB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360E44"/>
    <w:multiLevelType w:val="hybridMultilevel"/>
    <w:tmpl w:val="7F6842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B5413B0"/>
    <w:multiLevelType w:val="multilevel"/>
    <w:tmpl w:val="0044A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1A252D"/>
    <w:multiLevelType w:val="multilevel"/>
    <w:tmpl w:val="F132A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571256"/>
    <w:multiLevelType w:val="multilevel"/>
    <w:tmpl w:val="28FA8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544FE5"/>
    <w:multiLevelType w:val="multilevel"/>
    <w:tmpl w:val="82A0C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619279">
    <w:abstractNumId w:val="9"/>
  </w:num>
  <w:num w:numId="2" w16cid:durableId="122695965">
    <w:abstractNumId w:val="6"/>
  </w:num>
  <w:num w:numId="3" w16cid:durableId="913708811">
    <w:abstractNumId w:val="7"/>
  </w:num>
  <w:num w:numId="4" w16cid:durableId="560099963">
    <w:abstractNumId w:val="0"/>
  </w:num>
  <w:num w:numId="5" w16cid:durableId="1908221453">
    <w:abstractNumId w:val="4"/>
  </w:num>
  <w:num w:numId="6" w16cid:durableId="110975085">
    <w:abstractNumId w:val="3"/>
  </w:num>
  <w:num w:numId="7" w16cid:durableId="1594699697">
    <w:abstractNumId w:val="5"/>
  </w:num>
  <w:num w:numId="8" w16cid:durableId="630943434">
    <w:abstractNumId w:val="2"/>
  </w:num>
  <w:num w:numId="9" w16cid:durableId="707073351">
    <w:abstractNumId w:val="10"/>
  </w:num>
  <w:num w:numId="10" w16cid:durableId="622225205">
    <w:abstractNumId w:val="13"/>
  </w:num>
  <w:num w:numId="11" w16cid:durableId="409354761">
    <w:abstractNumId w:val="8"/>
  </w:num>
  <w:num w:numId="12" w16cid:durableId="264196280">
    <w:abstractNumId w:val="1"/>
  </w:num>
  <w:num w:numId="13" w16cid:durableId="1912539351">
    <w:abstractNumId w:val="12"/>
  </w:num>
  <w:num w:numId="14" w16cid:durableId="1875239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yMzU3NDY1NDaxNDZW0lEKTi0uzszPAykwqQUAzk2mriwAAAA="/>
  </w:docVars>
  <w:rsids>
    <w:rsidRoot w:val="00BD1F0D"/>
    <w:rsid w:val="000337E9"/>
    <w:rsid w:val="000875C1"/>
    <w:rsid w:val="000A5A57"/>
    <w:rsid w:val="000D4067"/>
    <w:rsid w:val="000E38EB"/>
    <w:rsid w:val="000F5646"/>
    <w:rsid w:val="00130E1C"/>
    <w:rsid w:val="00130F20"/>
    <w:rsid w:val="001970B0"/>
    <w:rsid w:val="001C690F"/>
    <w:rsid w:val="001E03A1"/>
    <w:rsid w:val="001F01D2"/>
    <w:rsid w:val="002535D7"/>
    <w:rsid w:val="002845F4"/>
    <w:rsid w:val="002D52F0"/>
    <w:rsid w:val="002F27D0"/>
    <w:rsid w:val="003552A4"/>
    <w:rsid w:val="004607F7"/>
    <w:rsid w:val="0046405E"/>
    <w:rsid w:val="00464582"/>
    <w:rsid w:val="004A2A28"/>
    <w:rsid w:val="00527E29"/>
    <w:rsid w:val="00587D91"/>
    <w:rsid w:val="00626F34"/>
    <w:rsid w:val="007971C0"/>
    <w:rsid w:val="007D2A62"/>
    <w:rsid w:val="008E3B92"/>
    <w:rsid w:val="009A4CDF"/>
    <w:rsid w:val="00A463F0"/>
    <w:rsid w:val="00AE6EB7"/>
    <w:rsid w:val="00AF157B"/>
    <w:rsid w:val="00B96756"/>
    <w:rsid w:val="00BA4B8B"/>
    <w:rsid w:val="00BD1F0D"/>
    <w:rsid w:val="00C22EC3"/>
    <w:rsid w:val="00C90484"/>
    <w:rsid w:val="00D00050"/>
    <w:rsid w:val="00D370C9"/>
    <w:rsid w:val="00D4785F"/>
    <w:rsid w:val="00D624C8"/>
    <w:rsid w:val="00DE739B"/>
    <w:rsid w:val="00E14ED4"/>
    <w:rsid w:val="00E33AA0"/>
    <w:rsid w:val="00F65390"/>
    <w:rsid w:val="00FA04B4"/>
    <w:rsid w:val="00FA64C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32E77"/>
  <w15:chartTrackingRefBased/>
  <w15:docId w15:val="{C11C9EB6-214D-4B63-9476-88F4ECA51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1F0D"/>
  </w:style>
  <w:style w:type="paragraph" w:styleId="Heading1">
    <w:name w:val="heading 1"/>
    <w:basedOn w:val="Normal"/>
    <w:next w:val="Normal"/>
    <w:link w:val="Heading1Char"/>
    <w:uiPriority w:val="9"/>
    <w:qFormat/>
    <w:rsid w:val="002D52F0"/>
    <w:pPr>
      <w:keepNext/>
      <w:keepLines/>
      <w:spacing w:before="360" w:after="80"/>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2D52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52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52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D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F0D"/>
  </w:style>
  <w:style w:type="paragraph" w:styleId="Footer">
    <w:name w:val="footer"/>
    <w:basedOn w:val="Normal"/>
    <w:link w:val="FooterChar"/>
    <w:uiPriority w:val="99"/>
    <w:unhideWhenUsed/>
    <w:rsid w:val="00BD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F0D"/>
  </w:style>
  <w:style w:type="table" w:styleId="TableGrid">
    <w:name w:val="Table Grid"/>
    <w:basedOn w:val="TableNormal"/>
    <w:uiPriority w:val="59"/>
    <w:rsid w:val="00BD1F0D"/>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0A5A57"/>
    <w:pPr>
      <w:ind w:left="720"/>
      <w:contextualSpacing/>
    </w:pPr>
  </w:style>
  <w:style w:type="character" w:customStyle="1" w:styleId="Heading1Char">
    <w:name w:val="Heading 1 Char"/>
    <w:basedOn w:val="DefaultParagraphFont"/>
    <w:link w:val="Heading1"/>
    <w:uiPriority w:val="9"/>
    <w:rsid w:val="002D52F0"/>
    <w:rPr>
      <w:rFonts w:asciiTheme="majorHAnsi" w:eastAsiaTheme="majorEastAsia" w:hAnsiTheme="majorHAnsi" w:cstheme="majorBidi"/>
      <w:color w:val="2F5496" w:themeColor="accent1" w:themeShade="BF"/>
      <w:kern w:val="2"/>
      <w:sz w:val="40"/>
      <w:szCs w:val="40"/>
      <w14:ligatures w14:val="standardContextual"/>
    </w:rPr>
  </w:style>
  <w:style w:type="character" w:customStyle="1" w:styleId="Heading3Char">
    <w:name w:val="Heading 3 Char"/>
    <w:basedOn w:val="DefaultParagraphFont"/>
    <w:link w:val="Heading3"/>
    <w:uiPriority w:val="9"/>
    <w:rsid w:val="002D52F0"/>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2D52F0"/>
    <w:rPr>
      <w:b/>
      <w:bCs/>
    </w:rPr>
  </w:style>
  <w:style w:type="character" w:customStyle="1" w:styleId="Heading4Char">
    <w:name w:val="Heading 4 Char"/>
    <w:basedOn w:val="DefaultParagraphFont"/>
    <w:link w:val="Heading4"/>
    <w:uiPriority w:val="9"/>
    <w:semiHidden/>
    <w:rsid w:val="002D52F0"/>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D52F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D52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relative">
    <w:name w:val="relative"/>
    <w:basedOn w:val="DefaultParagraphFont"/>
    <w:rsid w:val="00D370C9"/>
  </w:style>
  <w:style w:type="paragraph" w:customStyle="1" w:styleId="not-prose">
    <w:name w:val="not-prose"/>
    <w:basedOn w:val="Normal"/>
    <w:rsid w:val="00D370C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1267736">
      <w:bodyDiv w:val="1"/>
      <w:marLeft w:val="0"/>
      <w:marRight w:val="0"/>
      <w:marTop w:val="0"/>
      <w:marBottom w:val="0"/>
      <w:divBdr>
        <w:top w:val="none" w:sz="0" w:space="0" w:color="auto"/>
        <w:left w:val="none" w:sz="0" w:space="0" w:color="auto"/>
        <w:bottom w:val="none" w:sz="0" w:space="0" w:color="auto"/>
        <w:right w:val="none" w:sz="0" w:space="0" w:color="auto"/>
      </w:divBdr>
      <w:divsChild>
        <w:div w:id="1358772397">
          <w:marLeft w:val="0"/>
          <w:marRight w:val="0"/>
          <w:marTop w:val="0"/>
          <w:marBottom w:val="0"/>
          <w:divBdr>
            <w:top w:val="none" w:sz="0" w:space="0" w:color="auto"/>
            <w:left w:val="none" w:sz="0" w:space="0" w:color="auto"/>
            <w:bottom w:val="none" w:sz="0" w:space="0" w:color="auto"/>
            <w:right w:val="none" w:sz="0" w:space="0" w:color="auto"/>
          </w:divBdr>
          <w:divsChild>
            <w:div w:id="1996451674">
              <w:marLeft w:val="0"/>
              <w:marRight w:val="0"/>
              <w:marTop w:val="0"/>
              <w:marBottom w:val="0"/>
              <w:divBdr>
                <w:top w:val="none" w:sz="0" w:space="0" w:color="auto"/>
                <w:left w:val="none" w:sz="0" w:space="0" w:color="auto"/>
                <w:bottom w:val="none" w:sz="0" w:space="0" w:color="auto"/>
                <w:right w:val="none" w:sz="0" w:space="0" w:color="auto"/>
              </w:divBdr>
            </w:div>
            <w:div w:id="12656187">
              <w:marLeft w:val="0"/>
              <w:marRight w:val="0"/>
              <w:marTop w:val="0"/>
              <w:marBottom w:val="0"/>
              <w:divBdr>
                <w:top w:val="none" w:sz="0" w:space="0" w:color="auto"/>
                <w:left w:val="none" w:sz="0" w:space="0" w:color="auto"/>
                <w:bottom w:val="none" w:sz="0" w:space="0" w:color="auto"/>
                <w:right w:val="none" w:sz="0" w:space="0" w:color="auto"/>
              </w:divBdr>
            </w:div>
            <w:div w:id="1528130612">
              <w:marLeft w:val="0"/>
              <w:marRight w:val="0"/>
              <w:marTop w:val="0"/>
              <w:marBottom w:val="0"/>
              <w:divBdr>
                <w:top w:val="none" w:sz="0" w:space="0" w:color="auto"/>
                <w:left w:val="none" w:sz="0" w:space="0" w:color="auto"/>
                <w:bottom w:val="none" w:sz="0" w:space="0" w:color="auto"/>
                <w:right w:val="none" w:sz="0" w:space="0" w:color="auto"/>
              </w:divBdr>
            </w:div>
            <w:div w:id="867139202">
              <w:marLeft w:val="0"/>
              <w:marRight w:val="0"/>
              <w:marTop w:val="0"/>
              <w:marBottom w:val="0"/>
              <w:divBdr>
                <w:top w:val="none" w:sz="0" w:space="0" w:color="auto"/>
                <w:left w:val="none" w:sz="0" w:space="0" w:color="auto"/>
                <w:bottom w:val="none" w:sz="0" w:space="0" w:color="auto"/>
                <w:right w:val="none" w:sz="0" w:space="0" w:color="auto"/>
              </w:divBdr>
            </w:div>
            <w:div w:id="1997489717">
              <w:marLeft w:val="0"/>
              <w:marRight w:val="0"/>
              <w:marTop w:val="0"/>
              <w:marBottom w:val="0"/>
              <w:divBdr>
                <w:top w:val="none" w:sz="0" w:space="0" w:color="auto"/>
                <w:left w:val="none" w:sz="0" w:space="0" w:color="auto"/>
                <w:bottom w:val="none" w:sz="0" w:space="0" w:color="auto"/>
                <w:right w:val="none" w:sz="0" w:space="0" w:color="auto"/>
              </w:divBdr>
            </w:div>
            <w:div w:id="1809396178">
              <w:marLeft w:val="0"/>
              <w:marRight w:val="0"/>
              <w:marTop w:val="0"/>
              <w:marBottom w:val="0"/>
              <w:divBdr>
                <w:top w:val="none" w:sz="0" w:space="0" w:color="auto"/>
                <w:left w:val="none" w:sz="0" w:space="0" w:color="auto"/>
                <w:bottom w:val="none" w:sz="0" w:space="0" w:color="auto"/>
                <w:right w:val="none" w:sz="0" w:space="0" w:color="auto"/>
              </w:divBdr>
            </w:div>
            <w:div w:id="1764178259">
              <w:marLeft w:val="0"/>
              <w:marRight w:val="0"/>
              <w:marTop w:val="0"/>
              <w:marBottom w:val="0"/>
              <w:divBdr>
                <w:top w:val="none" w:sz="0" w:space="0" w:color="auto"/>
                <w:left w:val="none" w:sz="0" w:space="0" w:color="auto"/>
                <w:bottom w:val="none" w:sz="0" w:space="0" w:color="auto"/>
                <w:right w:val="none" w:sz="0" w:space="0" w:color="auto"/>
              </w:divBdr>
            </w:div>
            <w:div w:id="934216168">
              <w:marLeft w:val="0"/>
              <w:marRight w:val="0"/>
              <w:marTop w:val="0"/>
              <w:marBottom w:val="0"/>
              <w:divBdr>
                <w:top w:val="none" w:sz="0" w:space="0" w:color="auto"/>
                <w:left w:val="none" w:sz="0" w:space="0" w:color="auto"/>
                <w:bottom w:val="none" w:sz="0" w:space="0" w:color="auto"/>
                <w:right w:val="none" w:sz="0" w:space="0" w:color="auto"/>
              </w:divBdr>
            </w:div>
            <w:div w:id="1009940407">
              <w:marLeft w:val="0"/>
              <w:marRight w:val="0"/>
              <w:marTop w:val="0"/>
              <w:marBottom w:val="0"/>
              <w:divBdr>
                <w:top w:val="none" w:sz="0" w:space="0" w:color="auto"/>
                <w:left w:val="none" w:sz="0" w:space="0" w:color="auto"/>
                <w:bottom w:val="none" w:sz="0" w:space="0" w:color="auto"/>
                <w:right w:val="none" w:sz="0" w:space="0" w:color="auto"/>
              </w:divBdr>
            </w:div>
            <w:div w:id="1238705593">
              <w:marLeft w:val="0"/>
              <w:marRight w:val="0"/>
              <w:marTop w:val="0"/>
              <w:marBottom w:val="0"/>
              <w:divBdr>
                <w:top w:val="none" w:sz="0" w:space="0" w:color="auto"/>
                <w:left w:val="none" w:sz="0" w:space="0" w:color="auto"/>
                <w:bottom w:val="none" w:sz="0" w:space="0" w:color="auto"/>
                <w:right w:val="none" w:sz="0" w:space="0" w:color="auto"/>
              </w:divBdr>
            </w:div>
            <w:div w:id="1110272392">
              <w:marLeft w:val="0"/>
              <w:marRight w:val="0"/>
              <w:marTop w:val="0"/>
              <w:marBottom w:val="0"/>
              <w:divBdr>
                <w:top w:val="none" w:sz="0" w:space="0" w:color="auto"/>
                <w:left w:val="none" w:sz="0" w:space="0" w:color="auto"/>
                <w:bottom w:val="none" w:sz="0" w:space="0" w:color="auto"/>
                <w:right w:val="none" w:sz="0" w:space="0" w:color="auto"/>
              </w:divBdr>
            </w:div>
            <w:div w:id="916718364">
              <w:marLeft w:val="0"/>
              <w:marRight w:val="0"/>
              <w:marTop w:val="0"/>
              <w:marBottom w:val="0"/>
              <w:divBdr>
                <w:top w:val="none" w:sz="0" w:space="0" w:color="auto"/>
                <w:left w:val="none" w:sz="0" w:space="0" w:color="auto"/>
                <w:bottom w:val="none" w:sz="0" w:space="0" w:color="auto"/>
                <w:right w:val="none" w:sz="0" w:space="0" w:color="auto"/>
              </w:divBdr>
            </w:div>
            <w:div w:id="1658339903">
              <w:marLeft w:val="0"/>
              <w:marRight w:val="0"/>
              <w:marTop w:val="0"/>
              <w:marBottom w:val="0"/>
              <w:divBdr>
                <w:top w:val="none" w:sz="0" w:space="0" w:color="auto"/>
                <w:left w:val="none" w:sz="0" w:space="0" w:color="auto"/>
                <w:bottom w:val="none" w:sz="0" w:space="0" w:color="auto"/>
                <w:right w:val="none" w:sz="0" w:space="0" w:color="auto"/>
              </w:divBdr>
            </w:div>
            <w:div w:id="3647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499241">
      <w:bodyDiv w:val="1"/>
      <w:marLeft w:val="0"/>
      <w:marRight w:val="0"/>
      <w:marTop w:val="0"/>
      <w:marBottom w:val="0"/>
      <w:divBdr>
        <w:top w:val="none" w:sz="0" w:space="0" w:color="auto"/>
        <w:left w:val="none" w:sz="0" w:space="0" w:color="auto"/>
        <w:bottom w:val="none" w:sz="0" w:space="0" w:color="auto"/>
        <w:right w:val="none" w:sz="0" w:space="0" w:color="auto"/>
      </w:divBdr>
    </w:div>
    <w:div w:id="1828355969">
      <w:bodyDiv w:val="1"/>
      <w:marLeft w:val="0"/>
      <w:marRight w:val="0"/>
      <w:marTop w:val="0"/>
      <w:marBottom w:val="0"/>
      <w:divBdr>
        <w:top w:val="none" w:sz="0" w:space="0" w:color="auto"/>
        <w:left w:val="none" w:sz="0" w:space="0" w:color="auto"/>
        <w:bottom w:val="none" w:sz="0" w:space="0" w:color="auto"/>
        <w:right w:val="none" w:sz="0" w:space="0" w:color="auto"/>
      </w:divBdr>
    </w:div>
    <w:div w:id="214561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727</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Solanki</dc:creator>
  <cp:keywords/>
  <dc:description/>
  <cp:lastModifiedBy>prashant sarvaiya</cp:lastModifiedBy>
  <cp:revision>5</cp:revision>
  <cp:lastPrinted>2023-07-31T10:47:00Z</cp:lastPrinted>
  <dcterms:created xsi:type="dcterms:W3CDTF">2025-09-26T08:18:00Z</dcterms:created>
  <dcterms:modified xsi:type="dcterms:W3CDTF">2025-09-26T08:28:00Z</dcterms:modified>
</cp:coreProperties>
</file>